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565E5" w14:textId="6F32CD58" w:rsidR="00627419" w:rsidRDefault="00627419">
      <w:r w:rsidRPr="002765D9">
        <w:rPr>
          <w:rFonts w:ascii="Gill Sans MT" w:eastAsia="HGGothicE" w:hAnsi="Gill Sans MT" w:cs="Majalla UI"/>
          <w:noProof/>
          <w:kern w:val="0"/>
          <w:sz w:val="21"/>
          <w:szCs w:val="21"/>
          <w14:ligatures w14:val="none"/>
        </w:rPr>
        <w:drawing>
          <wp:anchor distT="0" distB="215900" distL="114300" distR="252095" simplePos="0" relativeHeight="251659264" behindDoc="0" locked="0" layoutInCell="1" allowOverlap="1" wp14:anchorId="0AFC89EE" wp14:editId="5E5A64BA">
            <wp:simplePos x="0" y="0"/>
            <wp:positionH relativeFrom="margin">
              <wp:posOffset>-3810</wp:posOffset>
            </wp:positionH>
            <wp:positionV relativeFrom="paragraph">
              <wp:posOffset>281940</wp:posOffset>
            </wp:positionV>
            <wp:extent cx="1558290" cy="1349375"/>
            <wp:effectExtent l="0" t="0" r="3810" b="3175"/>
            <wp:wrapSquare wrapText="bothSides"/>
            <wp:docPr id="841191286" name="Picture 84119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91286" name="Graphic 8411912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2CB78" w14:textId="42B9785B" w:rsidR="00BB27D6" w:rsidRDefault="00BB27D6" w:rsidP="00BF5B26">
      <w:pPr>
        <w:pStyle w:val="Title"/>
      </w:pPr>
      <w:r>
        <w:t>Status Report</w:t>
      </w:r>
    </w:p>
    <w:p w14:paraId="7B0FE5CE" w14:textId="18AFCDDA" w:rsidR="00701477" w:rsidRDefault="00494EAF" w:rsidP="00FD43D0">
      <w:pPr>
        <w:pStyle w:val="Subtitle"/>
      </w:pPr>
      <w:r>
        <w:t xml:space="preserve">Yellow Group: </w:t>
      </w:r>
      <w:sdt>
        <w:sdtPr>
          <w:id w:val="744302819"/>
          <w:placeholder>
            <w:docPart w:val="A478EC917DED45B1BDD2FB9D95AB03E6"/>
          </w:placeholder>
          <w:temporary/>
          <w:showingPlcHdr/>
          <w:text/>
        </w:sdtPr>
        <w:sdtContent>
          <w:r w:rsidR="00701477" w:rsidRPr="00BF5B26">
            <w:t>[Project Title]</w:t>
          </w:r>
        </w:sdtContent>
      </w:sdt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BA08BF" w:rsidRPr="00195EB4" w14:paraId="171B0062" w14:textId="77777777" w:rsidTr="00BF5B26">
        <w:tc>
          <w:tcPr>
            <w:tcW w:w="1838" w:type="dxa"/>
          </w:tcPr>
          <w:p w14:paraId="40357E95" w14:textId="784E4154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Members</w:t>
            </w:r>
          </w:p>
        </w:tc>
        <w:tc>
          <w:tcPr>
            <w:tcW w:w="7513" w:type="dxa"/>
          </w:tcPr>
          <w:p w14:paraId="5F45E2CF" w14:textId="416FAA36" w:rsidR="00BA08BF" w:rsidRPr="00195EB4" w:rsidRDefault="00BA08BF" w:rsidP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Wai Chun (Daniel) Kwan​, Zixuan Lou​, Tyler McHugh​, Pardeep Kaur​, Jagdeep Singh</w:t>
            </w:r>
          </w:p>
        </w:tc>
      </w:tr>
      <w:tr w:rsidR="00BA08BF" w:rsidRPr="00195EB4" w14:paraId="5AB89CAB" w14:textId="77777777" w:rsidTr="00BF5B26">
        <w:tc>
          <w:tcPr>
            <w:tcW w:w="1838" w:type="dxa"/>
          </w:tcPr>
          <w:p w14:paraId="01EA79A3" w14:textId="2AA3852D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Manager</w:t>
            </w:r>
          </w:p>
        </w:tc>
        <w:tc>
          <w:tcPr>
            <w:tcW w:w="7513" w:type="dxa"/>
          </w:tcPr>
          <w:p w14:paraId="1B490103" w14:textId="23A90BB5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Tyler McHugh</w:t>
            </w:r>
          </w:p>
        </w:tc>
      </w:tr>
      <w:tr w:rsidR="006A79F3" w:rsidRPr="00195EB4" w14:paraId="0E6205DF" w14:textId="77777777" w:rsidTr="00BF5B26">
        <w:tc>
          <w:tcPr>
            <w:tcW w:w="1838" w:type="dxa"/>
          </w:tcPr>
          <w:p w14:paraId="775F2F06" w14:textId="1B25A812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Week</w:t>
            </w:r>
          </w:p>
        </w:tc>
        <w:tc>
          <w:tcPr>
            <w:tcW w:w="7513" w:type="dxa"/>
          </w:tcPr>
          <w:p w14:paraId="199BF065" w14:textId="37781292" w:rsidR="006A79F3" w:rsidRPr="00195EB4" w:rsidRDefault="006A79F3">
            <w:pPr>
              <w:rPr>
                <w:rFonts w:cstheme="minorHAnsi"/>
              </w:rPr>
            </w:pPr>
            <w:r>
              <w:rPr>
                <w:rFonts w:cstheme="minorHAnsi"/>
              </w:rPr>
              <w:t>June 2</w:t>
            </w:r>
            <w:r w:rsidRPr="00195EB4">
              <w:rPr>
                <w:rFonts w:cstheme="minorHAnsi"/>
              </w:rPr>
              <w:t>, 2023</w:t>
            </w:r>
            <w:r>
              <w:rPr>
                <w:rFonts w:cstheme="minorHAnsi"/>
              </w:rPr>
              <w:t xml:space="preserve"> – June 8, 2023</w:t>
            </w:r>
          </w:p>
        </w:tc>
      </w:tr>
      <w:tr w:rsidR="006A79F3" w:rsidRPr="00195EB4" w14:paraId="3F28B1A1" w14:textId="77777777" w:rsidTr="00BF5B26">
        <w:tc>
          <w:tcPr>
            <w:tcW w:w="1838" w:type="dxa"/>
          </w:tcPr>
          <w:p w14:paraId="6187F1CF" w14:textId="42AB9E88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Date</w:t>
            </w:r>
          </w:p>
        </w:tc>
        <w:tc>
          <w:tcPr>
            <w:tcW w:w="7513" w:type="dxa"/>
          </w:tcPr>
          <w:p w14:paraId="37547C13" w14:textId="2023CBB5" w:rsidR="006A79F3" w:rsidRPr="00195EB4" w:rsidRDefault="006A79F3" w:rsidP="00BA08BF">
            <w:pPr>
              <w:tabs>
                <w:tab w:val="left" w:pos="900"/>
              </w:tabs>
              <w:rPr>
                <w:rFonts w:cstheme="minorHAnsi"/>
              </w:rPr>
            </w:pPr>
            <w:r>
              <w:rPr>
                <w:rFonts w:cstheme="minorHAnsi"/>
              </w:rPr>
              <w:t>June 9, 2023</w:t>
            </w:r>
          </w:p>
        </w:tc>
      </w:tr>
    </w:tbl>
    <w:p w14:paraId="7BD7CF81" w14:textId="7A073E6C" w:rsidR="00FC7DC9" w:rsidRPr="00195EB4" w:rsidRDefault="00FC7DC9">
      <w:pPr>
        <w:rPr>
          <w:rFonts w:cstheme="minorHAnsi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4"/>
      </w:tblGrid>
      <w:tr w:rsidR="00442729" w:rsidRPr="00195EB4" w14:paraId="24703B69" w14:textId="77777777" w:rsidTr="000B25A3">
        <w:tc>
          <w:tcPr>
            <w:tcW w:w="6232" w:type="dxa"/>
            <w:gridSpan w:val="2"/>
          </w:tcPr>
          <w:p w14:paraId="1711E44E" w14:textId="537376C1" w:rsidR="00442729" w:rsidRPr="00195EB4" w:rsidRDefault="00442729" w:rsidP="00442729">
            <w:pPr>
              <w:jc w:val="center"/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</w:pPr>
            <w:r w:rsidRPr="00195EB4">
              <w:rPr>
                <w:rFonts w:cstheme="minorHAnsi"/>
                <w:b/>
                <w:bCs/>
                <w:shd w:val="clear" w:color="auto" w:fill="FFFFFF"/>
              </w:rPr>
              <w:t>Overall Status</w:t>
            </w:r>
            <w:r w:rsidR="00C33BA7" w:rsidRPr="00195EB4">
              <w:rPr>
                <w:rFonts w:cstheme="minorHAnsi"/>
                <w:b/>
                <w:bCs/>
                <w:shd w:val="clear" w:color="auto" w:fill="FFFFFF"/>
              </w:rPr>
              <w:t xml:space="preserve"> Legend</w:t>
            </w:r>
          </w:p>
        </w:tc>
      </w:tr>
      <w:tr w:rsidR="00FC7DC9" w:rsidRPr="00195EB4" w14:paraId="52D16557" w14:textId="77777777" w:rsidTr="000B25A3">
        <w:tc>
          <w:tcPr>
            <w:tcW w:w="988" w:type="dxa"/>
          </w:tcPr>
          <w:p w14:paraId="3CBC8A8C" w14:textId="5B7566A3" w:rsidR="00FC7DC9" w:rsidRPr="00195EB4" w:rsidRDefault="001858B5">
            <w:pPr>
              <w:rPr>
                <w:rFonts w:cstheme="minorHAnsi"/>
                <w:b/>
                <w:bCs/>
                <w:color w:val="70AD47" w:themeColor="accent6"/>
              </w:rPr>
            </w:pPr>
            <w:r w:rsidRPr="00195EB4"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  <w:t>Green</w:t>
            </w:r>
          </w:p>
        </w:tc>
        <w:tc>
          <w:tcPr>
            <w:tcW w:w="5244" w:type="dxa"/>
          </w:tcPr>
          <w:p w14:paraId="281BEFF5" w14:textId="2556946D" w:rsidR="00FC7DC9" w:rsidRPr="00195EB4" w:rsidRDefault="001858B5">
            <w:pPr>
              <w:rPr>
                <w:rFonts w:cstheme="minorHAnsi"/>
                <w:color w:val="70AD47" w:themeColor="accent6"/>
              </w:rPr>
            </w:pPr>
            <w:r w:rsidRPr="00195EB4">
              <w:rPr>
                <w:rFonts w:cstheme="minorHAnsi"/>
                <w:color w:val="70AD47" w:themeColor="accent6"/>
                <w:shd w:val="clear" w:color="auto" w:fill="FFFFFF"/>
              </w:rPr>
              <w:t>In progress on schedule</w:t>
            </w:r>
          </w:p>
        </w:tc>
      </w:tr>
      <w:tr w:rsidR="00FC7DC9" w:rsidRPr="00195EB4" w14:paraId="374332E0" w14:textId="77777777" w:rsidTr="000B25A3">
        <w:tc>
          <w:tcPr>
            <w:tcW w:w="988" w:type="dxa"/>
          </w:tcPr>
          <w:p w14:paraId="4629A48E" w14:textId="5FB8CB8E" w:rsidR="00FC7DC9" w:rsidRPr="00195EB4" w:rsidRDefault="001858B5">
            <w:pPr>
              <w:rPr>
                <w:rFonts w:cstheme="minorHAnsi"/>
                <w:b/>
                <w:bCs/>
                <w:color w:val="FFC000" w:themeColor="accent4"/>
              </w:rPr>
            </w:pPr>
            <w:r w:rsidRPr="00195EB4">
              <w:rPr>
                <w:rFonts w:cstheme="minorHAnsi"/>
                <w:b/>
                <w:bCs/>
                <w:color w:val="FFC000" w:themeColor="accent4"/>
              </w:rPr>
              <w:t>Amber</w:t>
            </w:r>
          </w:p>
        </w:tc>
        <w:tc>
          <w:tcPr>
            <w:tcW w:w="5244" w:type="dxa"/>
          </w:tcPr>
          <w:p w14:paraId="469AAF48" w14:textId="09405E9B" w:rsidR="00FC7DC9" w:rsidRPr="00195EB4" w:rsidRDefault="001858B5">
            <w:pPr>
              <w:rPr>
                <w:rFonts w:cstheme="minorHAnsi"/>
                <w:color w:val="FFC000" w:themeColor="accent4"/>
              </w:rPr>
            </w:pPr>
            <w:r w:rsidRPr="00195EB4">
              <w:rPr>
                <w:rFonts w:cstheme="minorHAnsi"/>
                <w:color w:val="FFC000" w:themeColor="accent4"/>
                <w:shd w:val="clear" w:color="auto" w:fill="FFFFFF"/>
              </w:rPr>
              <w:t>At risk to complete as scheduled; recovery plan in place</w:t>
            </w:r>
          </w:p>
        </w:tc>
      </w:tr>
      <w:tr w:rsidR="00FC7DC9" w:rsidRPr="00195EB4" w14:paraId="003C4B6F" w14:textId="77777777" w:rsidTr="000B25A3">
        <w:tc>
          <w:tcPr>
            <w:tcW w:w="988" w:type="dxa"/>
          </w:tcPr>
          <w:p w14:paraId="28038D6C" w14:textId="188DB909" w:rsidR="00FC7DC9" w:rsidRPr="00195EB4" w:rsidRDefault="001858B5">
            <w:pPr>
              <w:rPr>
                <w:rFonts w:cstheme="minorHAnsi"/>
                <w:b/>
                <w:bCs/>
                <w:color w:val="C00000"/>
              </w:rPr>
            </w:pPr>
            <w:r w:rsidRPr="00195EB4">
              <w:rPr>
                <w:rFonts w:cstheme="minorHAnsi"/>
                <w:b/>
                <w:bCs/>
                <w:color w:val="C00000"/>
              </w:rPr>
              <w:t>Red</w:t>
            </w:r>
          </w:p>
        </w:tc>
        <w:tc>
          <w:tcPr>
            <w:tcW w:w="5244" w:type="dxa"/>
          </w:tcPr>
          <w:p w14:paraId="2B553E1B" w14:textId="3CC06687" w:rsidR="00FC7DC9" w:rsidRPr="00195EB4" w:rsidRDefault="00D437B5">
            <w:pPr>
              <w:rPr>
                <w:rFonts w:cstheme="minorHAnsi"/>
                <w:color w:val="C00000"/>
              </w:rPr>
            </w:pPr>
            <w:r w:rsidRPr="00195EB4">
              <w:rPr>
                <w:rFonts w:cstheme="minorHAnsi"/>
                <w:color w:val="C00000"/>
                <w:shd w:val="clear" w:color="auto" w:fill="FFFFFF"/>
              </w:rPr>
              <w:t>Will not start/stop as planned; recovery plan required</w:t>
            </w:r>
          </w:p>
        </w:tc>
      </w:tr>
    </w:tbl>
    <w:p w14:paraId="6DB6D352" w14:textId="559F2356" w:rsidR="6BAF86D8" w:rsidRDefault="6BAF86D8" w:rsidP="16BF987A"/>
    <w:p w14:paraId="43B88029" w14:textId="4F27D06D" w:rsidR="196EF61F" w:rsidRDefault="196EF61F" w:rsidP="00205E26">
      <w:pPr>
        <w:tabs>
          <w:tab w:val="left" w:pos="6594"/>
        </w:tabs>
      </w:pPr>
      <w:r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Tyler McHugh Objectives:</w:t>
      </w:r>
      <w:r w:rsidR="00205E26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ab/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6BAF86D8" w14:paraId="7BF6F98D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84F621" w14:textId="065AC2DB" w:rsidR="6BAF86D8" w:rsidRDefault="6BAF86D8" w:rsidP="003016B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59D230" w14:textId="3FB8968A" w:rsidR="6BAF86D8" w:rsidRDefault="00000000" w:rsidP="00375FF5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610780505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7567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375FF5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1900242369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5FF5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375FF5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195640345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E26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</w:t>
            </w:r>
            <w:r w:rsidR="00205E26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>Red</w:t>
            </w:r>
          </w:p>
        </w:tc>
      </w:tr>
      <w:tr w:rsidR="6BAF86D8" w14:paraId="7CA359DC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1E35F" w14:textId="068DDB11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8F1AE2" w14:textId="499A4BDE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233F277" w14:textId="3F136D76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179019" w14:textId="372FE428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6BAF86D8" w14:paraId="2C306024" w14:textId="77777777" w:rsidTr="003A307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55F1B77" w14:textId="77777777" w:rsidR="6BAF86D8" w:rsidRDefault="00BC5BAE" w:rsidP="00BC5BAE">
            <w:pPr>
              <w:spacing w:after="0"/>
            </w:pPr>
            <w:r>
              <w:t>Contribute to:</w:t>
            </w:r>
          </w:p>
          <w:p w14:paraId="12145FE2" w14:textId="77777777" w:rsidR="00BC5BAE" w:rsidRDefault="00BC5BAE" w:rsidP="00BC5BAE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Initial Client Email</w:t>
            </w:r>
          </w:p>
          <w:p w14:paraId="0C59355E" w14:textId="6009D0C3" w:rsidR="00C950F2" w:rsidRDefault="00C950F2" w:rsidP="00BC5BAE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Agenda for 1</w:t>
            </w:r>
            <w:r w:rsidRPr="00C950F2">
              <w:rPr>
                <w:vertAlign w:val="superscript"/>
              </w:rPr>
              <w:t>st</w:t>
            </w:r>
            <w:r>
              <w:t xml:space="preserve"> client meeting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57253F6" w14:textId="77564BFD" w:rsidR="6BAF86D8" w:rsidRDefault="6BAF86D8" w:rsidP="000B77DD">
            <w:pPr>
              <w:spacing w:after="0"/>
              <w:jc w:val="center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A4245A4" w14:textId="11597C9D" w:rsidR="6BAF86D8" w:rsidRDefault="6BAF86D8" w:rsidP="00227EE3">
            <w:pPr>
              <w:spacing w:after="0"/>
            </w:pP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033918E" w14:textId="37C96298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4F04FD1E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4CF74C" w14:textId="009AB0D4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77E6D" w14:textId="1EB5F7A0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634C0A63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F6A83F4" w14:textId="6AAE4873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</w:tbl>
    <w:p w14:paraId="572DC03B" w14:textId="6F7F79D2" w:rsidR="6BAF86D8" w:rsidRDefault="6BAF86D8" w:rsidP="6BAF86D8">
      <w:pPr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</w:pPr>
    </w:p>
    <w:p w14:paraId="0D1818B3" w14:textId="374F12C6" w:rsidR="702A345C" w:rsidRDefault="3C2526BD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Wai Chun (Daniel) Kwan</w:t>
      </w:r>
      <w:r w:rsidR="702A345C"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93742B" w14:paraId="37CED3A8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7EA8C66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190B2F" w14:textId="4E58D1B8" w:rsidR="0093742B" w:rsidRDefault="00000000" w:rsidP="009374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32776140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4A5F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2072577178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655454864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93742B" w14:paraId="6BA215F0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9A95BF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6F7F55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4832C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D8F7AA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93742B" w14:paraId="18FAF88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9F16B53" w14:textId="1AB09506" w:rsidR="0093742B" w:rsidRDefault="00A2072A" w:rsidP="00227EE3">
            <w:pPr>
              <w:spacing w:after="0"/>
            </w:pPr>
            <w:r>
              <w:t xml:space="preserve">Prepare </w:t>
            </w:r>
            <w:r w:rsidR="009B3E73">
              <w:t xml:space="preserve">the </w:t>
            </w:r>
            <w:r w:rsidR="003A3071">
              <w:t xml:space="preserve">initial </w:t>
            </w:r>
            <w:r w:rsidR="009B3E73">
              <w:t>client email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DAF41B8" w14:textId="0CDBE672" w:rsidR="0093742B" w:rsidRDefault="0093742B" w:rsidP="000B77DD">
            <w:pPr>
              <w:spacing w:after="0"/>
              <w:jc w:val="center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7790AE3" w14:textId="43C8E3E7" w:rsidR="0093742B" w:rsidRDefault="0093742B" w:rsidP="00227EE3">
            <w:pPr>
              <w:spacing w:after="0"/>
            </w:pP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9A34E2D" w14:textId="12618F73" w:rsidR="0093742B" w:rsidRDefault="0093742B" w:rsidP="00227EE3">
            <w:pPr>
              <w:spacing w:after="0"/>
            </w:pPr>
          </w:p>
        </w:tc>
      </w:tr>
      <w:tr w:rsidR="0093742B" w14:paraId="35DC9E98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1D2743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781579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93742B" w14:paraId="4E9C326C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BBD0CAD" w14:textId="48E07DF9" w:rsidR="0093742B" w:rsidRDefault="0093742B" w:rsidP="00227EE3">
            <w:pPr>
              <w:spacing w:after="0"/>
            </w:pPr>
          </w:p>
        </w:tc>
      </w:tr>
    </w:tbl>
    <w:p w14:paraId="36BAD965" w14:textId="1C53413F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268F303B" w14:textId="77777777" w:rsidR="00F57567" w:rsidRDefault="00F57567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br w:type="page"/>
      </w:r>
    </w:p>
    <w:p w14:paraId="17A976F6" w14:textId="2773F51D" w:rsidR="006035A0" w:rsidRDefault="15A4CC52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47B2E797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lastRenderedPageBreak/>
        <w:t>Zixuan Lou</w:t>
      </w:r>
      <w:r w:rsidR="5D8CDE83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6035A0" w14:paraId="6CDA39C4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46270BC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8BAF8B" w14:textId="5934044A" w:rsidR="006035A0" w:rsidRDefault="00000000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874891949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4A5F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97510686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32177444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6035A0" w14:paraId="1CCD8447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AE6FEF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D0908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44EDAD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5EB189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035A0" w14:paraId="1457814A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358516A" w14:textId="22FAA14A" w:rsidR="006035A0" w:rsidRDefault="009B3E73" w:rsidP="00227EE3">
            <w:pPr>
              <w:spacing w:after="0"/>
            </w:pPr>
            <w:r>
              <w:t>Prepare the initial client email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381D22" w14:textId="202B36FA" w:rsidR="006035A0" w:rsidRDefault="006035A0" w:rsidP="000B77DD">
            <w:pPr>
              <w:spacing w:after="0"/>
              <w:jc w:val="center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C28216" w14:textId="437CA74E" w:rsidR="006035A0" w:rsidRDefault="006035A0" w:rsidP="00227EE3">
            <w:pPr>
              <w:spacing w:after="0"/>
            </w:pP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6054C94" w14:textId="26C08A0C" w:rsidR="006035A0" w:rsidRDefault="006035A0" w:rsidP="00227EE3">
            <w:pPr>
              <w:spacing w:after="0"/>
            </w:pPr>
          </w:p>
        </w:tc>
      </w:tr>
      <w:tr w:rsidR="006035A0" w14:paraId="718FFE4B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037BE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B5C69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6035A0" w14:paraId="05BFADD7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1B7E0E" w14:textId="62307394" w:rsidR="006035A0" w:rsidRDefault="006035A0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</w:tbl>
    <w:p w14:paraId="69DC583F" w14:textId="1DB7E64D" w:rsidR="007A4A5F" w:rsidRDefault="007A4A5F" w:rsidP="16BF987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54F6268D" w14:textId="688BAD96" w:rsidR="44A07A98" w:rsidRDefault="010C2BF1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3C9EA14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Pardeep Kaur</w:t>
      </w:r>
      <w:r w:rsidR="44A07A98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6AC1542F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2AB525F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183DCFA" w14:textId="1DCB9C96" w:rsidR="00227EE3" w:rsidRDefault="00000000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05874283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33C4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75767427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93254811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12BA217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78889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CDB41B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833C76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DB34DBC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227EE3" w14:paraId="254966EE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A2383C" w14:textId="781EC1A0" w:rsidR="00227EE3" w:rsidRDefault="009B3E73" w:rsidP="00227EE3">
            <w:pPr>
              <w:spacing w:after="0"/>
            </w:pPr>
            <w:r>
              <w:t>Prepare the 1</w:t>
            </w:r>
            <w:r w:rsidRPr="009B3E73">
              <w:rPr>
                <w:vertAlign w:val="superscript"/>
              </w:rPr>
              <w:t>st</w:t>
            </w:r>
            <w:r>
              <w:t xml:space="preserve"> client meeting agenda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540826" w14:textId="3AA3FB0E" w:rsidR="00227EE3" w:rsidRDefault="00227EE3" w:rsidP="00227EE3">
            <w:pPr>
              <w:spacing w:after="0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C9760B" w14:textId="6DE66455" w:rsidR="00227EE3" w:rsidRDefault="00227EE3" w:rsidP="00227EE3">
            <w:pPr>
              <w:spacing w:after="0"/>
            </w:pP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C24E79" w14:textId="141111D9" w:rsidR="00227EE3" w:rsidRDefault="00227EE3" w:rsidP="00227EE3">
            <w:pPr>
              <w:spacing w:after="0"/>
            </w:pPr>
          </w:p>
        </w:tc>
      </w:tr>
      <w:tr w:rsidR="00227EE3" w14:paraId="75B78DC3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BFE6C51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E073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5F9C328E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C6684E" w14:textId="3B95817F" w:rsidR="00227EE3" w:rsidRDefault="00227EE3" w:rsidP="00227EE3">
            <w:pPr>
              <w:spacing w:after="0"/>
            </w:pPr>
          </w:p>
        </w:tc>
      </w:tr>
    </w:tbl>
    <w:p w14:paraId="6A778263" w14:textId="2FD5FB8E" w:rsidR="00BA08BF" w:rsidRDefault="00BA08BF">
      <w:pPr>
        <w:rPr>
          <w:rFonts w:ascii="Arial" w:hAnsi="Arial" w:cs="Arial"/>
          <w:sz w:val="19"/>
          <w:szCs w:val="19"/>
        </w:rPr>
      </w:pPr>
    </w:p>
    <w:p w14:paraId="768D6477" w14:textId="73C48392" w:rsidR="00227EE3" w:rsidRPr="00227EE3" w:rsidRDefault="528AD640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0127409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Jagdeep Singh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7A34F026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B9D8B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5F4C4F6" w14:textId="2AE2250C" w:rsidR="00227EE3" w:rsidRDefault="00000000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-504900495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33C4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826023392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1735965125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5A77E0E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EDD964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B9A7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52E90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EC22E52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227EE3" w14:paraId="5D5004FB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FB9A9E" w14:textId="7B4C13E5" w:rsidR="00227EE3" w:rsidRDefault="009B3E73" w:rsidP="00227EE3">
            <w:pPr>
              <w:spacing w:after="0"/>
            </w:pPr>
            <w:r>
              <w:t>Prepare the 1</w:t>
            </w:r>
            <w:r w:rsidRPr="009B3E73">
              <w:rPr>
                <w:vertAlign w:val="superscript"/>
              </w:rPr>
              <w:t>st</w:t>
            </w:r>
            <w:r>
              <w:t xml:space="preserve"> client meeting agenda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66768AE" w14:textId="0412BB62" w:rsidR="00227EE3" w:rsidRDefault="00227EE3" w:rsidP="00227EE3">
            <w:pPr>
              <w:spacing w:after="0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827A769" w14:textId="44D3A831" w:rsidR="00227EE3" w:rsidRDefault="00227EE3" w:rsidP="00227EE3">
            <w:pPr>
              <w:spacing w:after="0"/>
            </w:pP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44E5CEE" w14:textId="06E83260" w:rsidR="00227EE3" w:rsidRDefault="00227EE3" w:rsidP="00227EE3">
            <w:pPr>
              <w:spacing w:after="0"/>
            </w:pPr>
          </w:p>
        </w:tc>
      </w:tr>
      <w:tr w:rsidR="00227EE3" w14:paraId="56368D11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DBE7F3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E3C2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646C1A77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CEAA68" w14:textId="7195AD37" w:rsidR="00227EE3" w:rsidRDefault="00227EE3" w:rsidP="00227EE3">
            <w:pPr>
              <w:spacing w:after="0"/>
            </w:pPr>
          </w:p>
        </w:tc>
      </w:tr>
    </w:tbl>
    <w:p w14:paraId="74B9440A" w14:textId="5E667A58" w:rsidR="00705CCE" w:rsidRDefault="00705CCE" w:rsidP="20127409">
      <w:pPr>
        <w:rPr>
          <w:rFonts w:ascii="Arial" w:hAnsi="Arial" w:cs="Arial"/>
          <w:sz w:val="19"/>
          <w:szCs w:val="19"/>
        </w:rPr>
      </w:pPr>
    </w:p>
    <w:p w14:paraId="0AE77A45" w14:textId="121D9CDA" w:rsidR="0046623E" w:rsidRDefault="0046623E">
      <w:pPr>
        <w:rPr>
          <w:rFonts w:ascii="Arial" w:hAnsi="Arial" w:cs="Arial"/>
          <w:sz w:val="19"/>
          <w:szCs w:val="19"/>
        </w:rPr>
      </w:pPr>
      <w:r w:rsidRPr="0046623E">
        <w:rPr>
          <w:rFonts w:ascii="Arial" w:hAnsi="Arial" w:cs="Arial"/>
          <w:b/>
          <w:bCs/>
          <w:shd w:val="clear" w:color="auto" w:fill="FFFFFF"/>
        </w:rPr>
        <w:t>Project Level Risks:</w:t>
      </w:r>
      <w:r>
        <w:rPr>
          <w:rFonts w:ascii="Arial" w:hAnsi="Arial" w:cs="Arial"/>
        </w:rPr>
        <w:br/>
      </w:r>
      <w:r w:rsidR="009B4F2C">
        <w:rPr>
          <w:rFonts w:ascii="Arial" w:hAnsi="Arial" w:cs="Arial"/>
          <w:sz w:val="17"/>
          <w:szCs w:val="17"/>
          <w:shd w:val="clear" w:color="auto" w:fill="FFFFFF"/>
        </w:rPr>
        <w:t>No project level risks yet</w:t>
      </w:r>
    </w:p>
    <w:sectPr w:rsidR="00466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66DBD"/>
    <w:multiLevelType w:val="hybridMultilevel"/>
    <w:tmpl w:val="924624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150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DAztDA2NTUwNDBR0lEKTi0uzszPAykwrAUAMSHORywAAAA="/>
  </w:docVars>
  <w:rsids>
    <w:rsidRoot w:val="00BA08BF"/>
    <w:rsid w:val="000B25A3"/>
    <w:rsid w:val="000B77DD"/>
    <w:rsid w:val="000C3D41"/>
    <w:rsid w:val="000C6FB2"/>
    <w:rsid w:val="000D13E0"/>
    <w:rsid w:val="000D6A8C"/>
    <w:rsid w:val="00153BDF"/>
    <w:rsid w:val="00156815"/>
    <w:rsid w:val="00166D19"/>
    <w:rsid w:val="001858B5"/>
    <w:rsid w:val="00195B7F"/>
    <w:rsid w:val="00195EB4"/>
    <w:rsid w:val="001971C9"/>
    <w:rsid w:val="001B5005"/>
    <w:rsid w:val="001D4717"/>
    <w:rsid w:val="00205E26"/>
    <w:rsid w:val="00226B5C"/>
    <w:rsid w:val="00227EE3"/>
    <w:rsid w:val="00245A5C"/>
    <w:rsid w:val="00253B2C"/>
    <w:rsid w:val="002A3575"/>
    <w:rsid w:val="002E4ADE"/>
    <w:rsid w:val="003016BC"/>
    <w:rsid w:val="00346E97"/>
    <w:rsid w:val="00375FF5"/>
    <w:rsid w:val="003A3071"/>
    <w:rsid w:val="003C6506"/>
    <w:rsid w:val="00442729"/>
    <w:rsid w:val="0046623E"/>
    <w:rsid w:val="00476F0A"/>
    <w:rsid w:val="00484B50"/>
    <w:rsid w:val="004853EC"/>
    <w:rsid w:val="00494EAF"/>
    <w:rsid w:val="004D1807"/>
    <w:rsid w:val="004E2FAF"/>
    <w:rsid w:val="00514485"/>
    <w:rsid w:val="006035A0"/>
    <w:rsid w:val="00627419"/>
    <w:rsid w:val="00670CC9"/>
    <w:rsid w:val="006A79F3"/>
    <w:rsid w:val="006B3EF4"/>
    <w:rsid w:val="00701477"/>
    <w:rsid w:val="00705CCE"/>
    <w:rsid w:val="007151F0"/>
    <w:rsid w:val="00756212"/>
    <w:rsid w:val="007601B3"/>
    <w:rsid w:val="007A27F0"/>
    <w:rsid w:val="007A4A5F"/>
    <w:rsid w:val="007A5921"/>
    <w:rsid w:val="007B49A2"/>
    <w:rsid w:val="0080129E"/>
    <w:rsid w:val="00801DBE"/>
    <w:rsid w:val="00855B23"/>
    <w:rsid w:val="008812DF"/>
    <w:rsid w:val="00892587"/>
    <w:rsid w:val="008952B0"/>
    <w:rsid w:val="008A1777"/>
    <w:rsid w:val="008B180B"/>
    <w:rsid w:val="008C0B42"/>
    <w:rsid w:val="008E2D9E"/>
    <w:rsid w:val="00901793"/>
    <w:rsid w:val="009102D5"/>
    <w:rsid w:val="0092466C"/>
    <w:rsid w:val="0093742B"/>
    <w:rsid w:val="009A1EB5"/>
    <w:rsid w:val="009B3E73"/>
    <w:rsid w:val="009B4F2C"/>
    <w:rsid w:val="009C6C64"/>
    <w:rsid w:val="00A2072A"/>
    <w:rsid w:val="00A31B1C"/>
    <w:rsid w:val="00A543F5"/>
    <w:rsid w:val="00AA0EE1"/>
    <w:rsid w:val="00AA33C4"/>
    <w:rsid w:val="00AE0F6C"/>
    <w:rsid w:val="00B524DA"/>
    <w:rsid w:val="00B75BDC"/>
    <w:rsid w:val="00B81D75"/>
    <w:rsid w:val="00B96618"/>
    <w:rsid w:val="00BA08BF"/>
    <w:rsid w:val="00BB27D6"/>
    <w:rsid w:val="00BC5BAE"/>
    <w:rsid w:val="00BF5B26"/>
    <w:rsid w:val="00C33BA7"/>
    <w:rsid w:val="00C950F2"/>
    <w:rsid w:val="00CE4FF6"/>
    <w:rsid w:val="00D437B5"/>
    <w:rsid w:val="00D47949"/>
    <w:rsid w:val="00D52027"/>
    <w:rsid w:val="00E047EA"/>
    <w:rsid w:val="00EA5087"/>
    <w:rsid w:val="00EB0BF6"/>
    <w:rsid w:val="00EC7FB9"/>
    <w:rsid w:val="00EE5072"/>
    <w:rsid w:val="00F238BE"/>
    <w:rsid w:val="00F46FE0"/>
    <w:rsid w:val="00F57567"/>
    <w:rsid w:val="00F86844"/>
    <w:rsid w:val="00FC7DC9"/>
    <w:rsid w:val="00FD43D0"/>
    <w:rsid w:val="00FE1279"/>
    <w:rsid w:val="010C2BF1"/>
    <w:rsid w:val="0269A45E"/>
    <w:rsid w:val="0408099E"/>
    <w:rsid w:val="12FFD042"/>
    <w:rsid w:val="15A4CC52"/>
    <w:rsid w:val="16BF987A"/>
    <w:rsid w:val="196EF61F"/>
    <w:rsid w:val="1A432097"/>
    <w:rsid w:val="1D4253F1"/>
    <w:rsid w:val="20127409"/>
    <w:rsid w:val="23C9EA14"/>
    <w:rsid w:val="24DE5D48"/>
    <w:rsid w:val="2CC0D31F"/>
    <w:rsid w:val="30E544AF"/>
    <w:rsid w:val="3203EA5F"/>
    <w:rsid w:val="33F70B2C"/>
    <w:rsid w:val="349AAED4"/>
    <w:rsid w:val="35F52B7F"/>
    <w:rsid w:val="381B4BA4"/>
    <w:rsid w:val="3C2526BD"/>
    <w:rsid w:val="3C488DB2"/>
    <w:rsid w:val="3E4AB9E1"/>
    <w:rsid w:val="3EFBC6F6"/>
    <w:rsid w:val="4073D163"/>
    <w:rsid w:val="43CC6E9E"/>
    <w:rsid w:val="44A07A98"/>
    <w:rsid w:val="4754C28B"/>
    <w:rsid w:val="47B2E797"/>
    <w:rsid w:val="4CD52088"/>
    <w:rsid w:val="528AD640"/>
    <w:rsid w:val="52F0F2CD"/>
    <w:rsid w:val="57492133"/>
    <w:rsid w:val="591E022E"/>
    <w:rsid w:val="5A1C7E87"/>
    <w:rsid w:val="5D723CD8"/>
    <w:rsid w:val="5D8CDE83"/>
    <w:rsid w:val="63F91322"/>
    <w:rsid w:val="63FD1A36"/>
    <w:rsid w:val="6742BEA4"/>
    <w:rsid w:val="6942B010"/>
    <w:rsid w:val="6BA02AB3"/>
    <w:rsid w:val="6BAF86D8"/>
    <w:rsid w:val="6FADBA3A"/>
    <w:rsid w:val="702A345C"/>
    <w:rsid w:val="7186622E"/>
    <w:rsid w:val="77815161"/>
    <w:rsid w:val="7E4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8FC3F"/>
  <w15:chartTrackingRefBased/>
  <w15:docId w15:val="{662A3C09-5206-4B09-96AF-DDF8C5F76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087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4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4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BC5BA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F5B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B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B2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F5B2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478EC917DED45B1BDD2FB9D95AB03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98547-4DC4-42BE-B6F5-5342B735A9EF}"/>
      </w:docPartPr>
      <w:docPartBody>
        <w:p w:rsidR="00000000" w:rsidRDefault="005E4C44" w:rsidP="005E4C44">
          <w:pPr>
            <w:pStyle w:val="A478EC917DED45B1BDD2FB9D95AB03E62"/>
          </w:pPr>
          <w:r>
            <w:t>[</w:t>
          </w:r>
          <w:r w:rsidRPr="00701477">
            <w:rPr>
              <w:rStyle w:val="PlaceholderText"/>
              <w:color w:val="auto"/>
            </w:rPr>
            <w:t>Project Title</w:t>
          </w:r>
          <w:r>
            <w:rPr>
              <w:rStyle w:val="PlaceholderText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4C44"/>
    <w:rsid w:val="005E4C44"/>
    <w:rsid w:val="00AC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en-C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4C44"/>
    <w:rPr>
      <w:color w:val="808080"/>
    </w:rPr>
  </w:style>
  <w:style w:type="paragraph" w:customStyle="1" w:styleId="A478EC917DED45B1BDD2FB9D95AB03E6">
    <w:name w:val="A478EC917DED45B1BDD2FB9D95AB03E6"/>
    <w:rsid w:val="005E4C44"/>
    <w:rPr>
      <w:rFonts w:eastAsiaTheme="minorHAnsi"/>
      <w:lang w:eastAsia="en-US"/>
    </w:rPr>
  </w:style>
  <w:style w:type="paragraph" w:customStyle="1" w:styleId="A478EC917DED45B1BDD2FB9D95AB03E61">
    <w:name w:val="A478EC917DED45B1BDD2FB9D95AB03E61"/>
    <w:rsid w:val="005E4C44"/>
    <w:rPr>
      <w:rFonts w:eastAsiaTheme="minorHAnsi"/>
      <w:lang w:eastAsia="en-US"/>
    </w:rPr>
  </w:style>
  <w:style w:type="paragraph" w:customStyle="1" w:styleId="A478EC917DED45B1BDD2FB9D95AB03E62">
    <w:name w:val="A478EC917DED45B1BDD2FB9D95AB03E62"/>
    <w:rsid w:val="005E4C4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3" ma:contentTypeDescription="Create a new document." ma:contentTypeScope="" ma:versionID="4b6e545f365553ed8b8eb5a7f2b4179e">
  <xsd:schema xmlns:xsd="http://www.w3.org/2001/XMLSchema" xmlns:xs="http://www.w3.org/2001/XMLSchema" xmlns:p="http://schemas.microsoft.com/office/2006/metadata/properties" xmlns:ns2="8b5cec14-303b-4780-aed2-60c3e9b2ce55" targetNamespace="http://schemas.microsoft.com/office/2006/metadata/properties" ma:root="true" ma:fieldsID="1187e97ccccd91f048e1ce502c1ea554" ns2:_="">
    <xsd:import namespace="8b5cec14-303b-4780-aed2-60c3e9b2ce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cec14-303b-4780-aed2-60c3e9b2c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025154-4A97-4A23-9322-65D560F3D9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0E3C56-E841-48EB-82AC-915CC77F43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BEEC19-DF55-4D65-8EE4-460F5A5A89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5cec14-303b-4780-aed2-60c3e9b2ce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88F65D-F98A-4585-B65A-4E378701D9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02</Words>
  <Characters>1155</Characters>
  <Application>Microsoft Office Word</Application>
  <DocSecurity>0</DocSecurity>
  <Lines>9</Lines>
  <Paragraphs>2</Paragraphs>
  <ScaleCrop>false</ScaleCrop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McHugh</dc:creator>
  <cp:keywords/>
  <dc:description/>
  <cp:lastModifiedBy>Tyler Mchugh</cp:lastModifiedBy>
  <cp:revision>15</cp:revision>
  <dcterms:created xsi:type="dcterms:W3CDTF">2023-06-09T14:39:00Z</dcterms:created>
  <dcterms:modified xsi:type="dcterms:W3CDTF">2023-06-09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30983-7315-40ab-a1fc-d2635e0a0408</vt:lpwstr>
  </property>
  <property fmtid="{D5CDD505-2E9C-101B-9397-08002B2CF9AE}" pid="3" name="ContentTypeId">
    <vt:lpwstr>0x01010079BE5EFE76E1A24596D8B3FAC8CB2124</vt:lpwstr>
  </property>
</Properties>
</file>